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B58621" w14:textId="77777777" w:rsidR="0078356C" w:rsidRPr="00634D8E" w:rsidRDefault="0078356C" w:rsidP="00526941">
      <w:pPr>
        <w:spacing w:after="0" w:line="240" w:lineRule="auto"/>
        <w:jc w:val="center"/>
        <w:rPr>
          <w:rFonts w:ascii="Arial" w:eastAsia="Times New Roman" w:hAnsi="Arial" w:cs="Arial"/>
          <w:b/>
          <w:sz w:val="28"/>
          <w:szCs w:val="28"/>
          <w:lang w:eastAsia="en-GB"/>
        </w:rPr>
      </w:pPr>
      <w:r w:rsidRPr="00634D8E">
        <w:rPr>
          <w:rFonts w:ascii="Arial" w:eastAsia="Times New Roman" w:hAnsi="Arial" w:cs="Arial"/>
          <w:b/>
          <w:noProof/>
          <w:sz w:val="28"/>
          <w:szCs w:val="28"/>
          <w:lang w:eastAsia="en-GB"/>
        </w:rPr>
        <w:drawing>
          <wp:anchor distT="0" distB="0" distL="114300" distR="114300" simplePos="0" relativeHeight="251658240" behindDoc="0" locked="0" layoutInCell="1" allowOverlap="1" wp14:anchorId="7E90E983" wp14:editId="7B1F38B1">
            <wp:simplePos x="0" y="0"/>
            <wp:positionH relativeFrom="column">
              <wp:posOffset>5427736</wp:posOffset>
            </wp:positionH>
            <wp:positionV relativeFrom="paragraph">
              <wp:posOffset>488</wp:posOffset>
            </wp:positionV>
            <wp:extent cx="1170623" cy="658788"/>
            <wp:effectExtent l="0" t="0" r="0" b="8255"/>
            <wp:wrapSquare wrapText="bothSides"/>
            <wp:docPr id="2" name="Picture 2" descr="Swansea University Logo" title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026-SwanUni-Welsh 2017 [662] v3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0623" cy="6587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E7685F" w14:textId="77777777" w:rsidR="00526941" w:rsidRPr="00634D8E" w:rsidRDefault="0078356C" w:rsidP="0078356C">
      <w:pPr>
        <w:spacing w:after="0" w:line="240" w:lineRule="auto"/>
        <w:jc w:val="center"/>
        <w:rPr>
          <w:rFonts w:ascii="Arial" w:eastAsia="Times New Roman" w:hAnsi="Arial" w:cs="Arial"/>
          <w:b/>
          <w:sz w:val="28"/>
          <w:szCs w:val="28"/>
          <w:lang w:eastAsia="en-GB"/>
        </w:rPr>
      </w:pPr>
      <w:r w:rsidRPr="00634D8E">
        <w:rPr>
          <w:rFonts w:ascii="Arial" w:eastAsia="Times New Roman" w:hAnsi="Arial" w:cs="Arial"/>
          <w:b/>
          <w:sz w:val="28"/>
          <w:szCs w:val="28"/>
          <w:lang w:eastAsia="en-GB"/>
        </w:rPr>
        <w:t xml:space="preserve">             </w:t>
      </w:r>
      <w:r w:rsidR="00526941" w:rsidRPr="00634D8E">
        <w:rPr>
          <w:rFonts w:ascii="Arial" w:eastAsia="Times New Roman" w:hAnsi="Arial" w:cs="Arial"/>
          <w:b/>
          <w:sz w:val="28"/>
          <w:szCs w:val="28"/>
          <w:lang w:eastAsia="en-GB"/>
        </w:rPr>
        <w:t>WEEE DISPOSAL FORM</w:t>
      </w:r>
    </w:p>
    <w:p w14:paraId="3A9A57CE" w14:textId="77777777" w:rsidR="0078356C" w:rsidRPr="00634D8E" w:rsidRDefault="0078356C" w:rsidP="00526941">
      <w:pPr>
        <w:spacing w:after="0" w:line="240" w:lineRule="auto"/>
        <w:jc w:val="center"/>
        <w:rPr>
          <w:rFonts w:ascii="Arial" w:eastAsia="Times New Roman" w:hAnsi="Arial" w:cs="Arial"/>
          <w:b/>
          <w:sz w:val="28"/>
          <w:szCs w:val="28"/>
          <w:u w:val="single"/>
          <w:lang w:eastAsia="en-GB"/>
        </w:rPr>
      </w:pPr>
    </w:p>
    <w:tbl>
      <w:tblPr>
        <w:tblW w:w="10207" w:type="dxa"/>
        <w:jc w:val="center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84"/>
        <w:gridCol w:w="7323"/>
      </w:tblGrid>
      <w:tr w:rsidR="00526941" w:rsidRPr="00634D8E" w14:paraId="1B4134B7" w14:textId="77777777" w:rsidTr="0078356C">
        <w:trPr>
          <w:cantSplit/>
          <w:trHeight w:val="709"/>
          <w:jc w:val="center"/>
        </w:trPr>
        <w:tc>
          <w:tcPr>
            <w:tcW w:w="10207" w:type="dxa"/>
            <w:gridSpan w:val="2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6F0BCD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Cs/>
                <w:color w:val="FF0000"/>
                <w:sz w:val="24"/>
                <w:szCs w:val="24"/>
                <w:lang w:eastAsia="en-GB"/>
              </w:rPr>
            </w:pPr>
          </w:p>
          <w:p w14:paraId="09248913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iCs/>
                <w:sz w:val="24"/>
                <w:szCs w:val="24"/>
                <w:lang w:eastAsia="en-GB"/>
              </w:rPr>
              <w:t>COLLECTION CONTACT AND LOCATION</w:t>
            </w:r>
          </w:p>
          <w:p w14:paraId="59AB49F5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</w:tc>
      </w:tr>
      <w:tr w:rsidR="00526941" w:rsidRPr="00634D8E" w14:paraId="275C7C5C" w14:textId="77777777" w:rsidTr="0078356C">
        <w:trPr>
          <w:cantSplit/>
          <w:trHeight w:val="691"/>
          <w:jc w:val="center"/>
        </w:trPr>
        <w:tc>
          <w:tcPr>
            <w:tcW w:w="2884" w:type="dxa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901BDC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  <w:t>College</w:t>
            </w:r>
          </w:p>
        </w:tc>
        <w:tc>
          <w:tcPr>
            <w:tcW w:w="7323" w:type="dxa"/>
            <w:tcBorders>
              <w:top w:val="double" w:sz="4" w:space="0" w:color="auto"/>
              <w:left w:val="nil"/>
              <w:bottom w:val="single" w:sz="8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89966C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</w:tc>
      </w:tr>
      <w:tr w:rsidR="00526941" w:rsidRPr="00634D8E" w14:paraId="458AE9FA" w14:textId="77777777" w:rsidTr="0078356C">
        <w:trPr>
          <w:cantSplit/>
          <w:jc w:val="center"/>
        </w:trPr>
        <w:tc>
          <w:tcPr>
            <w:tcW w:w="2884" w:type="dxa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1BA812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Campus</w:t>
            </w:r>
          </w:p>
        </w:tc>
        <w:tc>
          <w:tcPr>
            <w:tcW w:w="7323" w:type="dxa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0B7B6E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</w:tc>
      </w:tr>
      <w:tr w:rsidR="00526941" w:rsidRPr="00634D8E" w14:paraId="41E35317" w14:textId="77777777" w:rsidTr="0078356C">
        <w:trPr>
          <w:cantSplit/>
          <w:trHeight w:val="73"/>
          <w:jc w:val="center"/>
        </w:trPr>
        <w:tc>
          <w:tcPr>
            <w:tcW w:w="2884" w:type="dxa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3EEC71" w14:textId="77777777" w:rsidR="00526941" w:rsidRPr="00634D8E" w:rsidRDefault="00526941" w:rsidP="00D8252F">
            <w:pPr>
              <w:spacing w:after="0" w:line="73" w:lineRule="atLeast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Building</w:t>
            </w:r>
          </w:p>
        </w:tc>
        <w:tc>
          <w:tcPr>
            <w:tcW w:w="7323" w:type="dxa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0195F9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8"/>
                <w:szCs w:val="18"/>
                <w:lang w:eastAsia="en-GB"/>
              </w:rPr>
            </w:pPr>
          </w:p>
        </w:tc>
      </w:tr>
      <w:tr w:rsidR="00526941" w:rsidRPr="00634D8E" w14:paraId="175C1311" w14:textId="77777777" w:rsidTr="0078356C">
        <w:trPr>
          <w:cantSplit/>
          <w:jc w:val="center"/>
        </w:trPr>
        <w:tc>
          <w:tcPr>
            <w:tcW w:w="2884" w:type="dxa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F766E8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Contact name</w:t>
            </w:r>
          </w:p>
        </w:tc>
        <w:tc>
          <w:tcPr>
            <w:tcW w:w="7323" w:type="dxa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33AC0B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</w:tc>
      </w:tr>
      <w:tr w:rsidR="00526941" w:rsidRPr="00634D8E" w14:paraId="3F8375A3" w14:textId="77777777" w:rsidTr="0078356C">
        <w:trPr>
          <w:cantSplit/>
          <w:jc w:val="center"/>
        </w:trPr>
        <w:tc>
          <w:tcPr>
            <w:tcW w:w="2884" w:type="dxa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542A53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Floor</w:t>
            </w:r>
          </w:p>
        </w:tc>
        <w:tc>
          <w:tcPr>
            <w:tcW w:w="7323" w:type="dxa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88001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</w:tc>
      </w:tr>
      <w:tr w:rsidR="00526941" w:rsidRPr="00634D8E" w14:paraId="19BB3007" w14:textId="77777777" w:rsidTr="0078356C">
        <w:trPr>
          <w:cantSplit/>
          <w:jc w:val="center"/>
        </w:trPr>
        <w:tc>
          <w:tcPr>
            <w:tcW w:w="2884" w:type="dxa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4CECC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 xml:space="preserve">Room number/ location </w:t>
            </w:r>
          </w:p>
        </w:tc>
        <w:tc>
          <w:tcPr>
            <w:tcW w:w="7323" w:type="dxa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E471F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</w:tc>
      </w:tr>
      <w:tr w:rsidR="00526941" w:rsidRPr="00634D8E" w14:paraId="786AF78B" w14:textId="77777777" w:rsidTr="0078356C">
        <w:trPr>
          <w:cantSplit/>
          <w:jc w:val="center"/>
        </w:trPr>
        <w:tc>
          <w:tcPr>
            <w:tcW w:w="2884" w:type="dxa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2E4620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Telephone No.</w:t>
            </w:r>
          </w:p>
        </w:tc>
        <w:tc>
          <w:tcPr>
            <w:tcW w:w="7323" w:type="dxa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44FB57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</w:tc>
      </w:tr>
      <w:tr w:rsidR="00526941" w:rsidRPr="00634D8E" w14:paraId="42A20EE8" w14:textId="77777777" w:rsidTr="0078356C">
        <w:trPr>
          <w:cantSplit/>
          <w:jc w:val="center"/>
        </w:trPr>
        <w:tc>
          <w:tcPr>
            <w:tcW w:w="2884" w:type="dxa"/>
            <w:tcBorders>
              <w:top w:val="nil"/>
              <w:left w:val="double" w:sz="4" w:space="0" w:color="auto"/>
              <w:bottom w:val="doub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A77F84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E-mail</w:t>
            </w:r>
          </w:p>
        </w:tc>
        <w:tc>
          <w:tcPr>
            <w:tcW w:w="7323" w:type="dxa"/>
            <w:tcBorders>
              <w:top w:val="nil"/>
              <w:left w:val="nil"/>
              <w:bottom w:val="double" w:sz="4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D3B3B5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</w:tc>
      </w:tr>
    </w:tbl>
    <w:p w14:paraId="5E22A030" w14:textId="77777777" w:rsidR="00526941" w:rsidRPr="00634D8E" w:rsidRDefault="00526941" w:rsidP="00526941">
      <w:pPr>
        <w:spacing w:after="0" w:line="240" w:lineRule="auto"/>
        <w:ind w:right="-188"/>
        <w:rPr>
          <w:rFonts w:ascii="Arial" w:eastAsia="Times New Roman" w:hAnsi="Arial" w:cs="Arial"/>
          <w:b/>
          <w:bCs/>
          <w:iCs/>
          <w:color w:val="000000"/>
          <w:sz w:val="8"/>
          <w:szCs w:val="8"/>
          <w:lang w:eastAsia="en-GB"/>
        </w:rPr>
      </w:pPr>
    </w:p>
    <w:p w14:paraId="71683D55" w14:textId="77777777" w:rsidR="00526941" w:rsidRPr="00634D8E" w:rsidRDefault="00526941" w:rsidP="00526941">
      <w:pPr>
        <w:spacing w:after="0" w:line="240" w:lineRule="auto"/>
        <w:rPr>
          <w:rFonts w:ascii="Arial" w:eastAsia="Times New Roman" w:hAnsi="Arial" w:cs="Arial"/>
          <w:b/>
          <w:bCs/>
          <w:iCs/>
          <w:color w:val="FF0000"/>
          <w:sz w:val="24"/>
          <w:szCs w:val="24"/>
          <w:lang w:eastAsia="en-GB"/>
        </w:rPr>
      </w:pPr>
    </w:p>
    <w:tbl>
      <w:tblPr>
        <w:tblW w:w="10207" w:type="dxa"/>
        <w:jc w:val="center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170"/>
        <w:gridCol w:w="890"/>
        <w:gridCol w:w="300"/>
        <w:gridCol w:w="4705"/>
        <w:gridCol w:w="142"/>
      </w:tblGrid>
      <w:tr w:rsidR="00526941" w:rsidRPr="00634D8E" w14:paraId="77677663" w14:textId="77777777" w:rsidTr="0078356C">
        <w:trPr>
          <w:trHeight w:val="956"/>
          <w:jc w:val="center"/>
        </w:trPr>
        <w:tc>
          <w:tcPr>
            <w:tcW w:w="4170" w:type="dxa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05D54C" w14:textId="77777777" w:rsidR="00526941" w:rsidRPr="00634D8E" w:rsidRDefault="00526941" w:rsidP="00D8252F">
            <w:pPr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Type of Equipment</w:t>
            </w:r>
          </w:p>
        </w:tc>
        <w:tc>
          <w:tcPr>
            <w:tcW w:w="1190" w:type="dxa"/>
            <w:gridSpan w:val="2"/>
            <w:tcBorders>
              <w:top w:val="doub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D4A258" w14:textId="77777777" w:rsidR="00526941" w:rsidRPr="00634D8E" w:rsidRDefault="00526941" w:rsidP="00D8252F">
            <w:pPr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Quantity</w:t>
            </w:r>
          </w:p>
        </w:tc>
        <w:tc>
          <w:tcPr>
            <w:tcW w:w="4847" w:type="dxa"/>
            <w:gridSpan w:val="2"/>
            <w:tcBorders>
              <w:top w:val="double" w:sz="4" w:space="0" w:color="auto"/>
              <w:left w:val="nil"/>
              <w:bottom w:val="single" w:sz="8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64ECBA" w14:textId="77777777" w:rsidR="00526941" w:rsidRPr="00634D8E" w:rsidRDefault="00526941" w:rsidP="00D8252F">
            <w:pPr>
              <w:spacing w:after="0" w:line="240" w:lineRule="auto"/>
              <w:jc w:val="center"/>
              <w:outlineLvl w:val="0"/>
              <w:rPr>
                <w:rFonts w:ascii="Arial" w:eastAsia="Times New Roman" w:hAnsi="Arial" w:cs="Arial"/>
                <w:b/>
                <w:bCs/>
                <w:kern w:val="36"/>
                <w:sz w:val="24"/>
                <w:szCs w:val="24"/>
                <w:lang w:eastAsia="en-GB"/>
              </w:rPr>
            </w:pPr>
          </w:p>
          <w:p w14:paraId="7FDA5E7A" w14:textId="77777777" w:rsidR="00526941" w:rsidRPr="00634D8E" w:rsidRDefault="00526941" w:rsidP="00D8252F">
            <w:pPr>
              <w:spacing w:after="0" w:line="240" w:lineRule="auto"/>
              <w:jc w:val="center"/>
              <w:outlineLvl w:val="0"/>
              <w:rPr>
                <w:rFonts w:ascii="Arial" w:eastAsia="Times New Roman" w:hAnsi="Arial" w:cs="Arial"/>
                <w:b/>
                <w:bCs/>
                <w:kern w:val="36"/>
                <w:sz w:val="24"/>
                <w:szCs w:val="24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kern w:val="36"/>
                <w:sz w:val="24"/>
                <w:szCs w:val="24"/>
                <w:lang w:eastAsia="en-GB"/>
              </w:rPr>
              <w:t>Equipment details (including make and model where available)</w:t>
            </w:r>
          </w:p>
        </w:tc>
      </w:tr>
      <w:tr w:rsidR="00526941" w:rsidRPr="00634D8E" w14:paraId="37997070" w14:textId="77777777" w:rsidTr="0078356C">
        <w:trPr>
          <w:jc w:val="center"/>
        </w:trPr>
        <w:tc>
          <w:tcPr>
            <w:tcW w:w="4170" w:type="dxa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35AEC5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Laptops: 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7EB0AE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344CD961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4847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3C33BC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526941" w:rsidRPr="00634D8E" w14:paraId="0E796791" w14:textId="77777777" w:rsidTr="0078356C">
        <w:trPr>
          <w:jc w:val="center"/>
        </w:trPr>
        <w:tc>
          <w:tcPr>
            <w:tcW w:w="4170" w:type="dxa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7B5AEC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Desktop systems: 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5BDF3B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6E8FCFEB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4847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286362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526941" w:rsidRPr="00634D8E" w14:paraId="75DB0FDE" w14:textId="77777777" w:rsidTr="0078356C">
        <w:trPr>
          <w:jc w:val="center"/>
        </w:trPr>
        <w:tc>
          <w:tcPr>
            <w:tcW w:w="4170" w:type="dxa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86EBA8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Mac systems </w:t>
            </w:r>
          </w:p>
          <w:p w14:paraId="6D0B7EE5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(</w:t>
            </w:r>
            <w:proofErr w:type="spellStart"/>
            <w:r w:rsidRPr="00634D8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inc</w:t>
            </w:r>
            <w:proofErr w:type="spellEnd"/>
            <w:r w:rsidRPr="00634D8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 Keyboard/Mouse):</w:t>
            </w:r>
          </w:p>
          <w:p w14:paraId="6D10027C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3C5373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4847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5A14C2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526941" w:rsidRPr="00634D8E" w14:paraId="4765B4D9" w14:textId="77777777" w:rsidTr="0078356C">
        <w:trPr>
          <w:jc w:val="center"/>
        </w:trPr>
        <w:tc>
          <w:tcPr>
            <w:tcW w:w="4170" w:type="dxa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FCBD18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Mac systems </w:t>
            </w:r>
          </w:p>
          <w:p w14:paraId="4DEF2EE4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(incomplete):</w:t>
            </w:r>
          </w:p>
          <w:p w14:paraId="6BE6AD54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945AD1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4847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6CBB99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526941" w:rsidRPr="00634D8E" w14:paraId="2181A9F5" w14:textId="77777777" w:rsidTr="0078356C">
        <w:trPr>
          <w:jc w:val="center"/>
        </w:trPr>
        <w:tc>
          <w:tcPr>
            <w:tcW w:w="4170" w:type="dxa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D7C1A0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14" and 15" monitors:</w:t>
            </w:r>
          </w:p>
          <w:p w14:paraId="272BD3F8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Please state TFT or CRT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6F9773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4847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2061E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526941" w:rsidRPr="00634D8E" w14:paraId="05110B3F" w14:textId="77777777" w:rsidTr="0078356C">
        <w:trPr>
          <w:jc w:val="center"/>
        </w:trPr>
        <w:tc>
          <w:tcPr>
            <w:tcW w:w="4170" w:type="dxa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61D5A1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17" monitors:</w:t>
            </w:r>
          </w:p>
          <w:p w14:paraId="724D28BF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Please state TFT or CRT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212E7C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4847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0111B5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526941" w:rsidRPr="00634D8E" w14:paraId="401701E0" w14:textId="77777777" w:rsidTr="0078356C">
        <w:trPr>
          <w:jc w:val="center"/>
        </w:trPr>
        <w:tc>
          <w:tcPr>
            <w:tcW w:w="4170" w:type="dxa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E93617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19", 20" and 21" monitors:</w:t>
            </w:r>
          </w:p>
          <w:p w14:paraId="02CD1821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Please state TFT or CRT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36290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4847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88E71D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526941" w:rsidRPr="00634D8E" w14:paraId="38FD9C16" w14:textId="77777777" w:rsidTr="0078356C">
        <w:trPr>
          <w:jc w:val="center"/>
        </w:trPr>
        <w:tc>
          <w:tcPr>
            <w:tcW w:w="4170" w:type="dxa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AFCD02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Printers (desktop size):</w:t>
            </w:r>
          </w:p>
          <w:p w14:paraId="6C58AF60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(includes fax machines)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CD410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4847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7029BB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526941" w:rsidRPr="00634D8E" w14:paraId="4D0571E5" w14:textId="77777777" w:rsidTr="0078356C">
        <w:trPr>
          <w:jc w:val="center"/>
        </w:trPr>
        <w:tc>
          <w:tcPr>
            <w:tcW w:w="4170" w:type="dxa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59D7D3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Printers (large floor standing):</w:t>
            </w:r>
          </w:p>
          <w:p w14:paraId="35B99FB5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(includes plotters)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30A584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4847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A8CB9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526941" w:rsidRPr="00634D8E" w14:paraId="6E46818E" w14:textId="77777777" w:rsidTr="0078356C">
        <w:trPr>
          <w:jc w:val="center"/>
        </w:trPr>
        <w:tc>
          <w:tcPr>
            <w:tcW w:w="4170" w:type="dxa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EF2C1D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Servers: </w:t>
            </w:r>
          </w:p>
          <w:p w14:paraId="467C5124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41AE8B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4847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D1C384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bookmarkStart w:id="0" w:name="_GoBack"/>
            <w:bookmarkEnd w:id="0"/>
          </w:p>
        </w:tc>
      </w:tr>
      <w:tr w:rsidR="00526941" w:rsidRPr="00634D8E" w14:paraId="745780EF" w14:textId="77777777" w:rsidTr="0078356C">
        <w:trPr>
          <w:jc w:val="center"/>
        </w:trPr>
        <w:tc>
          <w:tcPr>
            <w:tcW w:w="4170" w:type="dxa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E5264A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Data cabinets/server racks:</w:t>
            </w:r>
          </w:p>
          <w:p w14:paraId="6EFAA88A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80"/>
                <w:sz w:val="20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20B729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4847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F71A3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526941" w:rsidRPr="00634D8E" w14:paraId="5B4799DD" w14:textId="77777777" w:rsidTr="0078356C">
        <w:trPr>
          <w:jc w:val="center"/>
        </w:trPr>
        <w:tc>
          <w:tcPr>
            <w:tcW w:w="4170" w:type="dxa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FA4171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UPS's:</w:t>
            </w:r>
          </w:p>
          <w:p w14:paraId="2AAD6631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362CFB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4847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688875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526941" w:rsidRPr="00634D8E" w14:paraId="06CA10CD" w14:textId="77777777" w:rsidTr="0078356C">
        <w:trPr>
          <w:trHeight w:val="696"/>
          <w:jc w:val="center"/>
        </w:trPr>
        <w:tc>
          <w:tcPr>
            <w:tcW w:w="4170" w:type="dxa"/>
            <w:tcBorders>
              <w:top w:val="nil"/>
              <w:left w:val="double" w:sz="4" w:space="0" w:color="auto"/>
              <w:bottom w:val="doub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E69750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White goods:</w:t>
            </w:r>
          </w:p>
          <w:p w14:paraId="6596C68E" w14:textId="5A8D39FE" w:rsidR="00C926D4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Please include size of fridge/freezer, i.e. under-desk or large industrial.</w:t>
            </w:r>
          </w:p>
          <w:p w14:paraId="7D47C4B5" w14:textId="4ABB0D5C" w:rsidR="00C926D4" w:rsidRPr="00634D8E" w:rsidRDefault="00C926D4" w:rsidP="00D8252F">
            <w:pPr>
              <w:spacing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[Please ensure all items are decontaminated as necessary with forms attached</w:t>
            </w:r>
            <w:r w:rsidRPr="00634D8E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]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doub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523C21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4847" w:type="dxa"/>
            <w:gridSpan w:val="2"/>
            <w:tcBorders>
              <w:top w:val="nil"/>
              <w:left w:val="nil"/>
              <w:bottom w:val="double" w:sz="4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D998DF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7CCAAFE0" w14:textId="3D21DD92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</w:tc>
      </w:tr>
      <w:tr w:rsidR="00526941" w:rsidRPr="00634D8E" w14:paraId="5F2D0BD4" w14:textId="77777777" w:rsidTr="0078356C">
        <w:trPr>
          <w:trHeight w:val="696"/>
          <w:jc w:val="center"/>
        </w:trPr>
        <w:tc>
          <w:tcPr>
            <w:tcW w:w="4170" w:type="dxa"/>
            <w:tcBorders>
              <w:top w:val="nil"/>
              <w:left w:val="double" w:sz="4" w:space="0" w:color="auto"/>
              <w:bottom w:val="doub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F335A8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Other: </w:t>
            </w:r>
          </w:p>
          <w:p w14:paraId="5D5E35D0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Cs/>
                <w:color w:val="000080"/>
                <w:sz w:val="20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(</w:t>
            </w:r>
            <w:proofErr w:type="gramStart"/>
            <w:r w:rsidRPr="00634D8E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includes</w:t>
            </w:r>
            <w:proofErr w:type="gramEnd"/>
            <w:r w:rsidRPr="00634D8E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 xml:space="preserve"> anything with plug or battery!)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doub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4346DB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4847" w:type="dxa"/>
            <w:gridSpan w:val="2"/>
            <w:tcBorders>
              <w:top w:val="nil"/>
              <w:left w:val="nil"/>
              <w:bottom w:val="double" w:sz="4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1EE50" w14:textId="77777777" w:rsidR="008219D3" w:rsidRPr="00634D8E" w:rsidRDefault="008219D3" w:rsidP="00D8252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67205A17" w14:textId="77777777" w:rsidR="00526941" w:rsidRPr="00634D8E" w:rsidRDefault="00526941" w:rsidP="008219D3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526941" w:rsidRPr="00634D8E" w14:paraId="4F30543B" w14:textId="77777777" w:rsidTr="0078356C">
        <w:trPr>
          <w:gridAfter w:val="1"/>
          <w:wAfter w:w="142" w:type="dxa"/>
          <w:trHeight w:val="547"/>
          <w:jc w:val="center"/>
        </w:trPr>
        <w:tc>
          <w:tcPr>
            <w:tcW w:w="10065" w:type="dxa"/>
            <w:gridSpan w:val="4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2BBE4C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iCs/>
                <w:color w:val="FF0000"/>
                <w:sz w:val="24"/>
                <w:szCs w:val="24"/>
                <w:lang w:eastAsia="en-GB"/>
              </w:rPr>
              <w:lastRenderedPageBreak/>
              <w:t>COLLECTION DETAILS</w:t>
            </w:r>
          </w:p>
        </w:tc>
      </w:tr>
      <w:tr w:rsidR="00526941" w:rsidRPr="00634D8E" w14:paraId="755F9243" w14:textId="77777777" w:rsidTr="0078356C">
        <w:trPr>
          <w:gridAfter w:val="1"/>
          <w:wAfter w:w="142" w:type="dxa"/>
          <w:trHeight w:val="972"/>
          <w:jc w:val="center"/>
        </w:trPr>
        <w:tc>
          <w:tcPr>
            <w:tcW w:w="5060" w:type="dxa"/>
            <w:gridSpan w:val="2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1C477C" w14:textId="77777777" w:rsidR="00526941" w:rsidRPr="00634D8E" w:rsidRDefault="00526941" w:rsidP="00D8252F">
            <w:pPr>
              <w:spacing w:after="0" w:line="240" w:lineRule="auto"/>
              <w:outlineLvl w:val="1"/>
              <w:rPr>
                <w:rFonts w:ascii="Arial" w:eastAsia="Times New Roman" w:hAnsi="Arial" w:cs="Arial"/>
                <w:bCs/>
                <w:sz w:val="24"/>
                <w:szCs w:val="20"/>
                <w:lang w:eastAsia="en-GB"/>
              </w:rPr>
            </w:pPr>
            <w:proofErr w:type="gramStart"/>
            <w:r w:rsidRPr="00634D8E">
              <w:rPr>
                <w:rFonts w:ascii="Arial" w:eastAsia="Times New Roman" w:hAnsi="Arial" w:cs="Arial"/>
                <w:bCs/>
                <w:sz w:val="24"/>
                <w:szCs w:val="20"/>
                <w:lang w:eastAsia="en-GB"/>
              </w:rPr>
              <w:t>Has the equipment been disconnected</w:t>
            </w:r>
            <w:proofErr w:type="gramEnd"/>
            <w:r w:rsidRPr="00634D8E">
              <w:rPr>
                <w:rFonts w:ascii="Arial" w:eastAsia="Times New Roman" w:hAnsi="Arial" w:cs="Arial"/>
                <w:bCs/>
                <w:sz w:val="24"/>
                <w:szCs w:val="20"/>
                <w:lang w:eastAsia="en-GB"/>
              </w:rPr>
              <w:t>?</w:t>
            </w:r>
          </w:p>
        </w:tc>
        <w:tc>
          <w:tcPr>
            <w:tcW w:w="5005" w:type="dxa"/>
            <w:gridSpan w:val="2"/>
            <w:tcBorders>
              <w:top w:val="double" w:sz="4" w:space="0" w:color="auto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EF10AD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</w:tr>
      <w:tr w:rsidR="00526941" w:rsidRPr="00634D8E" w14:paraId="7F411104" w14:textId="77777777" w:rsidTr="0078356C">
        <w:trPr>
          <w:gridAfter w:val="1"/>
          <w:wAfter w:w="142" w:type="dxa"/>
          <w:trHeight w:val="837"/>
          <w:jc w:val="center"/>
        </w:trPr>
        <w:tc>
          <w:tcPr>
            <w:tcW w:w="5060" w:type="dxa"/>
            <w:gridSpan w:val="2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7B173D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Cs/>
                <w:sz w:val="24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Cs/>
                <w:sz w:val="24"/>
                <w:szCs w:val="20"/>
                <w:lang w:eastAsia="en-GB"/>
              </w:rPr>
              <w:t xml:space="preserve">Are the goods boxed, </w:t>
            </w:r>
            <w:proofErr w:type="spellStart"/>
            <w:r w:rsidRPr="00634D8E">
              <w:rPr>
                <w:rFonts w:ascii="Arial" w:eastAsia="Times New Roman" w:hAnsi="Arial" w:cs="Arial"/>
                <w:bCs/>
                <w:sz w:val="24"/>
                <w:szCs w:val="20"/>
                <w:lang w:eastAsia="en-GB"/>
              </w:rPr>
              <w:t>loose</w:t>
            </w:r>
            <w:proofErr w:type="spellEnd"/>
            <w:r w:rsidRPr="00634D8E">
              <w:rPr>
                <w:rFonts w:ascii="Arial" w:eastAsia="Times New Roman" w:hAnsi="Arial" w:cs="Arial"/>
                <w:bCs/>
                <w:sz w:val="24"/>
                <w:szCs w:val="20"/>
                <w:lang w:eastAsia="en-GB"/>
              </w:rPr>
              <w:t xml:space="preserve"> or palletised? </w:t>
            </w:r>
          </w:p>
        </w:tc>
        <w:tc>
          <w:tcPr>
            <w:tcW w:w="5005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376597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</w:tr>
      <w:tr w:rsidR="00526941" w:rsidRPr="00634D8E" w14:paraId="05A1F623" w14:textId="77777777" w:rsidTr="0078356C">
        <w:trPr>
          <w:gridAfter w:val="1"/>
          <w:wAfter w:w="142" w:type="dxa"/>
          <w:trHeight w:val="1118"/>
          <w:jc w:val="center"/>
        </w:trPr>
        <w:tc>
          <w:tcPr>
            <w:tcW w:w="5060" w:type="dxa"/>
            <w:gridSpan w:val="2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36CB60" w14:textId="183384AB" w:rsidR="00526941" w:rsidRPr="00634D8E" w:rsidRDefault="00526941" w:rsidP="007B2B75">
            <w:pPr>
              <w:spacing w:after="0" w:line="240" w:lineRule="auto"/>
              <w:rPr>
                <w:rFonts w:ascii="Arial" w:eastAsia="Times New Roman" w:hAnsi="Arial" w:cs="Arial"/>
                <w:bCs/>
                <w:sz w:val="24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Cs/>
                <w:sz w:val="24"/>
                <w:szCs w:val="20"/>
                <w:lang w:eastAsia="en-GB"/>
              </w:rPr>
              <w:t xml:space="preserve">Are there any items that require a special piece of equipment to lift it or require more than one </w:t>
            </w:r>
            <w:r w:rsidR="007B2B75" w:rsidRPr="00634D8E">
              <w:rPr>
                <w:rFonts w:ascii="Arial" w:eastAsia="Times New Roman" w:hAnsi="Arial" w:cs="Arial"/>
                <w:bCs/>
                <w:sz w:val="24"/>
                <w:szCs w:val="20"/>
                <w:lang w:eastAsia="en-GB"/>
              </w:rPr>
              <w:t>person</w:t>
            </w:r>
            <w:r w:rsidRPr="00634D8E">
              <w:rPr>
                <w:rFonts w:ascii="Arial" w:eastAsia="Times New Roman" w:hAnsi="Arial" w:cs="Arial"/>
                <w:bCs/>
                <w:sz w:val="24"/>
                <w:szCs w:val="20"/>
                <w:lang w:eastAsia="en-GB"/>
              </w:rPr>
              <w:t xml:space="preserve">? </w:t>
            </w:r>
          </w:p>
        </w:tc>
        <w:tc>
          <w:tcPr>
            <w:tcW w:w="5005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251BA3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</w:tc>
      </w:tr>
    </w:tbl>
    <w:p w14:paraId="316C5FDA" w14:textId="77777777" w:rsidR="00526941" w:rsidRPr="00634D8E" w:rsidRDefault="00526941" w:rsidP="0052694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25A5FE72" w14:textId="77777777" w:rsidR="00526941" w:rsidRPr="00634D8E" w:rsidRDefault="00526941" w:rsidP="0052694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6C1F237E" w14:textId="77777777" w:rsidR="00526941" w:rsidRPr="00634D8E" w:rsidRDefault="00526941" w:rsidP="0052694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01A18EF1" w14:textId="77777777" w:rsidR="00526941" w:rsidRPr="00634D8E" w:rsidRDefault="00526941" w:rsidP="0078356C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634D8E">
        <w:rPr>
          <w:rFonts w:ascii="Arial" w:eastAsia="Times New Roman" w:hAnsi="Arial" w:cs="Arial"/>
          <w:sz w:val="24"/>
          <w:szCs w:val="24"/>
          <w:lang w:eastAsia="en-GB"/>
        </w:rPr>
        <w:t xml:space="preserve">Please provide any further </w:t>
      </w:r>
      <w:proofErr w:type="gramStart"/>
      <w:r w:rsidRPr="00634D8E">
        <w:rPr>
          <w:rFonts w:ascii="Arial" w:eastAsia="Times New Roman" w:hAnsi="Arial" w:cs="Arial"/>
          <w:sz w:val="24"/>
          <w:szCs w:val="24"/>
          <w:lang w:eastAsia="en-GB"/>
        </w:rPr>
        <w:t>information which you think</w:t>
      </w:r>
      <w:proofErr w:type="gramEnd"/>
      <w:r w:rsidRPr="00634D8E">
        <w:rPr>
          <w:rFonts w:ascii="Arial" w:eastAsia="Times New Roman" w:hAnsi="Arial" w:cs="Arial"/>
          <w:sz w:val="24"/>
          <w:szCs w:val="24"/>
          <w:lang w:eastAsia="en-GB"/>
        </w:rPr>
        <w:t xml:space="preserve"> may be relevant in the box below.</w:t>
      </w:r>
    </w:p>
    <w:p w14:paraId="2DF551E6" w14:textId="77777777" w:rsidR="00526941" w:rsidRPr="00634D8E" w:rsidRDefault="00526941" w:rsidP="0052694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tbl>
      <w:tblPr>
        <w:tblStyle w:val="TableGrid"/>
        <w:tblW w:w="10065" w:type="dxa"/>
        <w:jc w:val="center"/>
        <w:tblLook w:val="04A0" w:firstRow="1" w:lastRow="0" w:firstColumn="1" w:lastColumn="0" w:noHBand="0" w:noVBand="1"/>
      </w:tblPr>
      <w:tblGrid>
        <w:gridCol w:w="10065"/>
      </w:tblGrid>
      <w:tr w:rsidR="00526941" w:rsidRPr="00634D8E" w14:paraId="26E9C668" w14:textId="77777777" w:rsidTr="0078356C">
        <w:trPr>
          <w:jc w:val="center"/>
        </w:trPr>
        <w:tc>
          <w:tcPr>
            <w:tcW w:w="10065" w:type="dxa"/>
          </w:tcPr>
          <w:p w14:paraId="3753ADB0" w14:textId="77777777" w:rsidR="00526941" w:rsidRPr="00634D8E" w:rsidRDefault="00526941" w:rsidP="00D8252F">
            <w:pPr>
              <w:rPr>
                <w:rFonts w:ascii="Arial" w:eastAsia="Times New Roman" w:hAnsi="Arial" w:cs="Arial"/>
                <w:szCs w:val="24"/>
                <w:lang w:eastAsia="en-GB"/>
              </w:rPr>
            </w:pPr>
          </w:p>
          <w:p w14:paraId="203B02B5" w14:textId="77777777" w:rsidR="00526941" w:rsidRPr="00634D8E" w:rsidRDefault="00526941" w:rsidP="00D8252F">
            <w:pPr>
              <w:rPr>
                <w:rFonts w:ascii="Arial" w:eastAsia="Times New Roman" w:hAnsi="Arial" w:cs="Arial"/>
                <w:szCs w:val="24"/>
                <w:lang w:eastAsia="en-GB"/>
              </w:rPr>
            </w:pPr>
          </w:p>
          <w:p w14:paraId="12E399BF" w14:textId="77777777" w:rsidR="00526941" w:rsidRPr="00634D8E" w:rsidRDefault="00526941" w:rsidP="00D8252F">
            <w:pPr>
              <w:rPr>
                <w:rFonts w:ascii="Arial" w:eastAsia="Times New Roman" w:hAnsi="Arial" w:cs="Arial"/>
                <w:szCs w:val="24"/>
                <w:lang w:eastAsia="en-GB"/>
              </w:rPr>
            </w:pPr>
          </w:p>
          <w:p w14:paraId="408DEC82" w14:textId="77777777" w:rsidR="00526941" w:rsidRPr="00634D8E" w:rsidRDefault="00526941" w:rsidP="00D8252F">
            <w:pPr>
              <w:rPr>
                <w:rFonts w:ascii="Arial" w:eastAsia="Times New Roman" w:hAnsi="Arial" w:cs="Arial"/>
                <w:szCs w:val="24"/>
                <w:lang w:eastAsia="en-GB"/>
              </w:rPr>
            </w:pPr>
          </w:p>
          <w:p w14:paraId="1FB712F1" w14:textId="77777777" w:rsidR="00526941" w:rsidRPr="00634D8E" w:rsidRDefault="00526941" w:rsidP="00D8252F">
            <w:pPr>
              <w:rPr>
                <w:rFonts w:ascii="Arial" w:eastAsia="Times New Roman" w:hAnsi="Arial" w:cs="Arial"/>
                <w:szCs w:val="24"/>
                <w:lang w:eastAsia="en-GB"/>
              </w:rPr>
            </w:pPr>
          </w:p>
          <w:p w14:paraId="4D5E679D" w14:textId="77777777" w:rsidR="00526941" w:rsidRPr="00634D8E" w:rsidRDefault="00526941" w:rsidP="00D8252F">
            <w:pPr>
              <w:rPr>
                <w:rFonts w:ascii="Arial" w:eastAsia="Times New Roman" w:hAnsi="Arial" w:cs="Arial"/>
                <w:szCs w:val="24"/>
                <w:lang w:eastAsia="en-GB"/>
              </w:rPr>
            </w:pPr>
          </w:p>
          <w:p w14:paraId="39B9D77D" w14:textId="77777777" w:rsidR="00526941" w:rsidRPr="00634D8E" w:rsidRDefault="00526941" w:rsidP="00D8252F">
            <w:pPr>
              <w:rPr>
                <w:rFonts w:ascii="Arial" w:eastAsia="Times New Roman" w:hAnsi="Arial" w:cs="Arial"/>
                <w:szCs w:val="24"/>
                <w:lang w:eastAsia="en-GB"/>
              </w:rPr>
            </w:pPr>
          </w:p>
          <w:p w14:paraId="298CAE01" w14:textId="77777777" w:rsidR="00526941" w:rsidRPr="00634D8E" w:rsidRDefault="00526941" w:rsidP="00D8252F">
            <w:pPr>
              <w:rPr>
                <w:rFonts w:ascii="Arial" w:eastAsia="Times New Roman" w:hAnsi="Arial" w:cs="Arial"/>
                <w:szCs w:val="24"/>
                <w:lang w:eastAsia="en-GB"/>
              </w:rPr>
            </w:pPr>
          </w:p>
          <w:p w14:paraId="14FC1CCE" w14:textId="77777777" w:rsidR="00526941" w:rsidRPr="00634D8E" w:rsidRDefault="00526941" w:rsidP="00D8252F">
            <w:pPr>
              <w:rPr>
                <w:rFonts w:ascii="Arial" w:eastAsia="Times New Roman" w:hAnsi="Arial" w:cs="Arial"/>
                <w:szCs w:val="24"/>
                <w:lang w:eastAsia="en-GB"/>
              </w:rPr>
            </w:pPr>
          </w:p>
        </w:tc>
      </w:tr>
    </w:tbl>
    <w:p w14:paraId="716D46C4" w14:textId="77777777" w:rsidR="00526941" w:rsidRPr="00634D8E" w:rsidRDefault="00526941" w:rsidP="00526941">
      <w:pPr>
        <w:spacing w:after="0" w:line="240" w:lineRule="auto"/>
        <w:rPr>
          <w:rFonts w:ascii="Arial" w:eastAsia="Times New Roman" w:hAnsi="Arial" w:cs="Arial"/>
          <w:szCs w:val="24"/>
          <w:lang w:eastAsia="en-GB"/>
        </w:rPr>
      </w:pPr>
    </w:p>
    <w:p w14:paraId="0840B5E2" w14:textId="77777777" w:rsidR="00526941" w:rsidRPr="00634D8E" w:rsidRDefault="00526941" w:rsidP="00526941">
      <w:pPr>
        <w:spacing w:after="0" w:line="240" w:lineRule="auto"/>
        <w:rPr>
          <w:rFonts w:ascii="Arial" w:eastAsia="Times New Roman" w:hAnsi="Arial" w:cs="Arial"/>
          <w:szCs w:val="24"/>
          <w:lang w:eastAsia="en-GB"/>
        </w:rPr>
      </w:pPr>
    </w:p>
    <w:p w14:paraId="358E4923" w14:textId="77777777" w:rsidR="00526941" w:rsidRPr="00634D8E" w:rsidRDefault="00526941" w:rsidP="00526941">
      <w:pPr>
        <w:spacing w:after="0" w:line="240" w:lineRule="auto"/>
        <w:rPr>
          <w:rFonts w:ascii="Arial" w:eastAsia="Times New Roman" w:hAnsi="Arial" w:cs="Arial"/>
          <w:b/>
          <w:sz w:val="24"/>
          <w:szCs w:val="28"/>
          <w:lang w:eastAsia="en-GB"/>
        </w:rPr>
      </w:pPr>
      <w:r w:rsidRPr="00634D8E">
        <w:rPr>
          <w:rFonts w:ascii="Arial" w:eastAsia="Times New Roman" w:hAnsi="Arial" w:cs="Arial"/>
          <w:b/>
          <w:sz w:val="24"/>
          <w:szCs w:val="28"/>
          <w:lang w:eastAsia="en-GB"/>
        </w:rPr>
        <w:t xml:space="preserve">Please attach this form to the works order raised with helpdesk and email to estates-waste@swansea.ac.uk </w:t>
      </w:r>
    </w:p>
    <w:p w14:paraId="72E4FEF0" w14:textId="3C990A50" w:rsidR="00A631DC" w:rsidRPr="00634D8E" w:rsidRDefault="00A631DC"/>
    <w:sectPr w:rsidR="00A631DC" w:rsidRPr="00634D8E" w:rsidSect="0078356C">
      <w:foot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C68878" w14:textId="77777777" w:rsidR="00324EEE" w:rsidRDefault="00230F0D">
      <w:pPr>
        <w:spacing w:after="0" w:line="240" w:lineRule="auto"/>
      </w:pPr>
      <w:r>
        <w:separator/>
      </w:r>
    </w:p>
  </w:endnote>
  <w:endnote w:type="continuationSeparator" w:id="0">
    <w:p w14:paraId="526E41ED" w14:textId="77777777" w:rsidR="00324EEE" w:rsidRDefault="00230F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2B6285" w14:textId="6B3B4E7E" w:rsidR="00C044EC" w:rsidRDefault="00526941" w:rsidP="00C044EC">
    <w:pPr>
      <w:pStyle w:val="Footer"/>
    </w:pPr>
    <w:r>
      <w:ptab w:relativeTo="margin" w:alignment="right" w:leader="none"/>
    </w:r>
    <w:r w:rsidR="00C926D4">
      <w:t>Revision Number: 5</w:t>
    </w:r>
  </w:p>
  <w:p w14:paraId="566F7A0E" w14:textId="2AFA8ECB" w:rsidR="00C044EC" w:rsidRDefault="00526941" w:rsidP="00C044EC">
    <w:pPr>
      <w:pStyle w:val="Footer"/>
      <w:jc w:val="right"/>
    </w:pPr>
    <w:r>
      <w:t>Last modified:</w:t>
    </w:r>
    <w:r w:rsidR="00C926D4">
      <w:t xml:space="preserve"> 20/05/2021</w:t>
    </w:r>
    <w:r>
      <w:t xml:space="preserve"> </w:t>
    </w:r>
  </w:p>
  <w:p w14:paraId="0DAA611A" w14:textId="77777777" w:rsidR="00C044EC" w:rsidRDefault="00634D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5BD924" w14:textId="77777777" w:rsidR="00324EEE" w:rsidRDefault="00230F0D">
      <w:pPr>
        <w:spacing w:after="0" w:line="240" w:lineRule="auto"/>
      </w:pPr>
      <w:r>
        <w:separator/>
      </w:r>
    </w:p>
  </w:footnote>
  <w:footnote w:type="continuationSeparator" w:id="0">
    <w:p w14:paraId="4AA62AD8" w14:textId="77777777" w:rsidR="00324EEE" w:rsidRDefault="00230F0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2tTQ2MTa1MDQxMTFW0lEKTi0uzszPAykwrgUAEhOlbiwAAAA="/>
  </w:docVars>
  <w:rsids>
    <w:rsidRoot w:val="00526941"/>
    <w:rsid w:val="00230F0D"/>
    <w:rsid w:val="00324EEE"/>
    <w:rsid w:val="00526941"/>
    <w:rsid w:val="005B0293"/>
    <w:rsid w:val="00634D8E"/>
    <w:rsid w:val="006B44D0"/>
    <w:rsid w:val="0078356C"/>
    <w:rsid w:val="007918D1"/>
    <w:rsid w:val="007B2B75"/>
    <w:rsid w:val="008219D3"/>
    <w:rsid w:val="00A631DC"/>
    <w:rsid w:val="00C926D4"/>
    <w:rsid w:val="00E34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AE09BE"/>
  <w15:chartTrackingRefBased/>
  <w15:docId w15:val="{D94A4EC7-B701-47BA-BA5E-FD4A2502D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694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269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6941"/>
  </w:style>
  <w:style w:type="table" w:styleId="TableGrid">
    <w:name w:val="Table Grid"/>
    <w:basedOn w:val="TableNormal"/>
    <w:uiPriority w:val="39"/>
    <w:rsid w:val="005269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219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19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4A7BCF9B600E41818B09B86F5BE54C" ma:contentTypeVersion="2" ma:contentTypeDescription="Create a new document." ma:contentTypeScope="" ma:versionID="2ff4826b1458064e70223b6410e01eb5">
  <xsd:schema xmlns:xsd="http://www.w3.org/2001/XMLSchema" xmlns:xs="http://www.w3.org/2001/XMLSchema" xmlns:p="http://schemas.microsoft.com/office/2006/metadata/properties" xmlns:ns2="e4d3ca0b-5ef6-4933-b1ef-2e0fd44c51f1" xmlns:ns3="http://schemas.microsoft.com/sharepoint/v4" xmlns:ns4="c6450b13-8c83-4913-b441-48d2b9924d2c" targetNamespace="http://schemas.microsoft.com/office/2006/metadata/properties" ma:root="true" ma:fieldsID="da4dfa89805842d2bbf056be011dd6da" ns2:_="" ns3:_="" ns4:_="">
    <xsd:import namespace="e4d3ca0b-5ef6-4933-b1ef-2e0fd44c51f1"/>
    <xsd:import namespace="http://schemas.microsoft.com/sharepoint/v4"/>
    <xsd:import namespace="c6450b13-8c83-4913-b441-48d2b9924d2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IconOverlay" minOccurs="0"/>
                <xsd:element ref="ns4:Version_x0020_Numb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d3ca0b-5ef6-4933-b1ef-2e0fd44c51f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1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450b13-8c83-4913-b441-48d2b9924d2c" elementFormDefault="qualified">
    <xsd:import namespace="http://schemas.microsoft.com/office/2006/documentManagement/types"/>
    <xsd:import namespace="http://schemas.microsoft.com/office/infopath/2007/PartnerControls"/>
    <xsd:element name="Version_x0020_Number" ma:index="12" ma:displayName="Version Number" ma:decimals="2" ma:internalName="Version_x0020_Number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_dlc_DocId xmlns="e4d3ca0b-5ef6-4933-b1ef-2e0fd44c51f1">JZDHEWH4QPWU-1406-2023</_dlc_DocId>
    <_dlc_DocIdUrl xmlns="e4d3ca0b-5ef6-4933-b1ef-2e0fd44c51f1">
      <Url>https://collaborate.swan.ac.uk/admin/estates/Safetyofficedocuments/Sustainability/ems/_layouts/15/DocIdRedir.aspx?ID=JZDHEWH4QPWU-1406-2023</Url>
      <Description>JZDHEWH4QPWU-1406-2023</Description>
    </_dlc_DocIdUrl>
    <Version_x0020_Number xmlns="c6450b13-8c83-4913-b441-48d2b9924d2c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F93C77A4-9856-4861-82E0-FDD93EDDD5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d3ca0b-5ef6-4933-b1ef-2e0fd44c51f1"/>
    <ds:schemaRef ds:uri="http://schemas.microsoft.com/sharepoint/v4"/>
    <ds:schemaRef ds:uri="c6450b13-8c83-4913-b441-48d2b9924d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BFBD1BE-5932-47F0-97DF-A96CC6E0C14F}">
  <ds:schemaRefs>
    <ds:schemaRef ds:uri="http://schemas.microsoft.com/sharepoint/v4"/>
    <ds:schemaRef ds:uri="http://purl.org/dc/terms/"/>
    <ds:schemaRef ds:uri="http://purl.org/dc/dcmitype/"/>
    <ds:schemaRef ds:uri="http://schemas.openxmlformats.org/package/2006/metadata/core-properties"/>
    <ds:schemaRef ds:uri="e4d3ca0b-5ef6-4933-b1ef-2e0fd44c51f1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c6450b13-8c83-4913-b441-48d2b9924d2c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AE3B859D-8F8E-4B53-A47D-589EEF69E14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55B7531-285D-42E6-9492-5ED72F95B94F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98</Words>
  <Characters>113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ansea University</Company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gan-Helliwell L.R.</dc:creator>
  <cp:keywords/>
  <dc:description/>
  <cp:lastModifiedBy>Cullen R.E.</cp:lastModifiedBy>
  <cp:revision>3</cp:revision>
  <dcterms:created xsi:type="dcterms:W3CDTF">2021-05-20T10:36:00Z</dcterms:created>
  <dcterms:modified xsi:type="dcterms:W3CDTF">2021-05-20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4A7BCF9B600E41818B09B86F5BE54C</vt:lpwstr>
  </property>
  <property fmtid="{D5CDD505-2E9C-101B-9397-08002B2CF9AE}" pid="3" name="_dlc_DocIdItemGuid">
    <vt:lpwstr>89e5f692-9538-4d69-9d46-2ac7ebdf813f</vt:lpwstr>
  </property>
</Properties>
</file>